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passionate baker with over five years of experience in crafting artisanal breads, pastries, and specialty desserts, I am excited to apply for the Baker position at your esteemed establishment in Canada Toronto. My career has been rooted in the belief that baking is not just a profession but an art form that brings people together through shared moments of joy and comfort. This opportunity aligns perfectly with my professional aspirations, as I am eager to contribute my skills, creativity, and enthusiasm to a dynamic bakery in one of the most culturally vibrant cities in the world.</w:t>
      </w:r>
    </w:p>
    <w:p>
      <w:pPr>
        <w:pStyle w:val="BodyText"/>
      </w:pPr>
      <w:r>
        <w:t xml:space="preserve">Throughout my journey as a baker, I have consistently strived to create high-quality products that reflect both tradition and innovation. My expertise includes developing unique recipes that cater to diverse palates, mastering techniques such as sourdough fermentation, laminating pastries, and crafting seasonal specialties. In my previous roles at [Previous Bakery Name] in [City], I was responsible for managing daily operations, mentoring junior bakers, and ensuring the highest standards of food safety and customer satisfaction. These experiences have honed my ability to work efficiently in fast-paced environments while maintaining a keen attention to detail.</w:t>
      </w:r>
    </w:p>
    <w:p>
      <w:pPr>
        <w:pStyle w:val="BodyText"/>
      </w:pPr>
      <w:r>
        <w:t xml:space="preserve">What sets me apart as a Baker is my deep respect for local ingredients and sustainable practices. In Canada Toronto, where the culinary scene is celebrated for its diversity and creativity, I am particularly inspired by the opportunity to incorporate locally sourced produce, organic flours, and seasonal flavors into my work. Whether it’s baking a crusty baguette using heritage grains or designing a decadent chocolate tart for a special occasion, I take pride in delivering products that not only taste exceptional but also tell a story of quality and care. My commitment to these values has earned me the trust of customers and colleagues alike, and I am eager to bring this same passion to your bakery.</w:t>
      </w:r>
    </w:p>
    <w:p>
      <w:pPr>
        <w:pStyle w:val="BodyText"/>
      </w:pPr>
      <w:r>
        <w:t xml:space="preserve">Living and working in Canada Toronto has further fueled my dedication to the baking profession. The city’s rich cultural tapestry offers endless inspiration, from its multicultural food markets to its thriving café culture. As a Baker here, I have had the privilege of collaborating with chefs and bakers from diverse backgrounds, which has expanded my understanding of global culinary traditions. For instance, I have experimented with techniques such as Japanese matcha-infused pastries and Middle Eastern-inspired breads, all while adhering to the stringent food safety standards that are a hallmark of Canadian businesses. This adaptability and openness to learning are essential traits I bring to every baking project.</w:t>
      </w:r>
    </w:p>
    <w:p>
      <w:pPr>
        <w:pStyle w:val="BodyText"/>
      </w:pPr>
      <w:r>
        <w:t xml:space="preserve">One of my core strengths is my ability to connect with customers and create a welcoming atmosphere in the bakery. In Canada Toronto, where community engagement is highly valued, I believe that the role of a Baker extends beyond the kitchen. Whether it’s offering personalized recommendations, sharing stories about ingredients, or simply greeting regulars by name, I aim to build lasting relationships that foster loyalty and trust. My goal is to ensure that every customer leaves not only with a delicious product but also with a positive experience that reflects the heart of your bakery.</w:t>
      </w:r>
    </w:p>
    <w:p>
      <w:pPr>
        <w:pStyle w:val="BodyText"/>
      </w:pPr>
      <w:r>
        <w:t xml:space="preserve">As I consider this opportunity, I am particularly drawn to your bakery’s reputation for innovation and excellence. The chance to work alongside a team of talented bakers who share my commitment to quality and creativity is incredibly appealing. I am confident that my technical skills, combined with my strong work ethic and passion for baking, will enable me to contribute meaningfully to your team. Moreover, I am excited about the possibility of growing within your organization and taking on new challenges that align with the evolving needs of Canada Toronto’s food industry.</w:t>
      </w:r>
    </w:p>
    <w:p>
      <w:pPr>
        <w:pStyle w:val="BodyText"/>
      </w:pPr>
      <w:r>
        <w:t xml:space="preserve">In addition to my hands-on experience, I hold certifications in food safety and first aid, which are critical for maintaining a clean and efficient workspace. My ability to manage inventory, adhere to strict timelines, and troubleshoot unexpected issues ensures that the bakery operates smoothly even during peak hours. Furthermore, my proficiency in using baking equipment such as mixers, ovens, and proofing systems allows me to work efficiently while upholding the highest standards of product quality.</w:t>
      </w:r>
    </w:p>
    <w:p>
      <w:pPr>
        <w:pStyle w:val="BodyText"/>
      </w:pPr>
      <w:r>
        <w:t xml:space="preserve">Finally, I would like to express my sincere appreciation for considering my application. I am genuinely enthusiastic about the possibility of joining your team and contributing to the continued success of your bakery in Canada Toronto. Thank you for taking the time to review my Cover Letter and resume. I would be delighted to discuss how my skills and experiences align with your needs in a personal interview.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rovince,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Canada Toronto</dc:title>
  <dc:creator/>
  <cp:keywords/>
  <dcterms:created xsi:type="dcterms:W3CDTF">2025-12-10T18:16:19Z</dcterms:created>
  <dcterms:modified xsi:type="dcterms:W3CDTF">2025-12-10T18:16:19Z</dcterms:modified>
</cp:coreProperties>
</file>

<file path=docProps/custom.xml><?xml version="1.0" encoding="utf-8"?>
<Properties xmlns="http://schemas.openxmlformats.org/officeDocument/2006/custom-properties" xmlns:vt="http://schemas.openxmlformats.org/officeDocument/2006/docPropsVTypes"/>
</file>